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9e5e78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49e5e78e-77e4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QQ4CMQwDLT6Q///SPwiZtHDhgpQcNkWC3YNJbcet8qesR72TFA6nIuI8vPRb/75TRmbwT4UGYo7xqrHCc4T5FRt4QFnOLTwDWbWCB2WHwxX+kPRbC/pS0b11e6XMfL80VmqofKgpnoq5AlOvepriYRIb/wEY4/7SqFvLYM37K+boEMTyYXqsRw2GCQQzb97wS5vQ0WvMH6yljgvdgzfkD5BCRemmce5ntkygeoM/ZABPH03G/oM/po3PQt4b0JsyhOpUj3OCYJiSRhv5wvw2cn+N9wuDjBqxlXP/kTDuuC8mY7zfngzmrIIQX2+cH+kOmZZ4I++R9vS34D9FB8F14Tz/Gu96xkv9JdeDuCG4wJ86FPpUyp37AaPGwHnDf8+9774B9Lxmqut9bo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ee how it wor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49e5e78e-77e4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49e5e78e-77e4-11e8-a7d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49e5e78e-77e4-11e8-a7d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9e5e78e</dc:title>
  <dc:creator/>
  <cp:keywords/>
  <dcterms:created xsi:type="dcterms:W3CDTF">2026-05-02T12:54:54Z</dcterms:created>
  <dcterms:modified xsi:type="dcterms:W3CDTF">2026-05-02T12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